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3283C" w14:textId="0223914B" w:rsidR="00266654" w:rsidRDefault="005A76F8" w:rsidP="00266654">
      <w:pPr>
        <w:pStyle w:val="NoSpacing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Student Name</w:t>
      </w:r>
    </w:p>
    <w:p w14:paraId="7035A3D3" w14:textId="51D497AD" w:rsidR="00266654" w:rsidRPr="00BE29AA" w:rsidRDefault="00266654" w:rsidP="00266654">
      <w:pPr>
        <w:pStyle w:val="NoSpacing"/>
        <w:rPr>
          <w:rFonts w:ascii="Times New Roman" w:hAnsi="Times New Roman"/>
        </w:rPr>
      </w:pPr>
      <w:r w:rsidRPr="00BE29AA">
        <w:rPr>
          <w:rFonts w:ascii="Times New Roman" w:hAnsi="Times New Roman"/>
        </w:rPr>
        <w:t>(555) 555-5555</w:t>
      </w:r>
      <w:r w:rsidR="005A76F8">
        <w:rPr>
          <w:rFonts w:ascii="Times New Roman" w:hAnsi="Times New Roman"/>
        </w:rPr>
        <w:t xml:space="preserve">   </w:t>
      </w:r>
      <w:hyperlink r:id="rId8" w:history="1">
        <w:r w:rsidR="005A76F8" w:rsidRPr="00050C17">
          <w:rPr>
            <w:rStyle w:val="Hyperlink"/>
            <w:rFonts w:ascii="Times New Roman" w:hAnsi="Times New Roman"/>
          </w:rPr>
          <w:t>Student@stetson.edu</w:t>
        </w:r>
      </w:hyperlink>
      <w:r w:rsidR="005A76F8">
        <w:rPr>
          <w:rFonts w:ascii="Times New Roman" w:hAnsi="Times New Roman"/>
        </w:rPr>
        <w:t xml:space="preserve">   LinkedIn URL</w:t>
      </w:r>
    </w:p>
    <w:p w14:paraId="54DAC67E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jc w:val="center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C9301B" w14:textId="77777777" w:rsidR="00F6603E" w:rsidRDefault="00F6603E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7FDBEE4" w14:textId="2EEA04DC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0538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0C9118FB" w14:textId="5E56CC56" w:rsidR="00266654" w:rsidRPr="00F6603E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F6603E">
        <w:rPr>
          <w:rFonts w:ascii="Times New Roman" w:hAnsi="Times New Roman" w:cs="Times New Roman"/>
          <w:b/>
          <w:bCs/>
          <w:sz w:val="24"/>
          <w:szCs w:val="24"/>
        </w:rPr>
        <w:t>Stetson University</w:t>
      </w:r>
      <w:r w:rsidR="005A76F8" w:rsidRPr="00F6603E">
        <w:rPr>
          <w:rFonts w:ascii="Times New Roman" w:hAnsi="Times New Roman" w:cs="Times New Roman"/>
          <w:b/>
          <w:bCs/>
          <w:sz w:val="24"/>
          <w:szCs w:val="24"/>
        </w:rPr>
        <w:t>, DeLand, FL</w:t>
      </w:r>
      <w:r w:rsidRPr="00F6603E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881DD76" w14:textId="5AB4BCF4" w:rsidR="00C94CD3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6F8">
        <w:rPr>
          <w:rFonts w:ascii="Times New Roman" w:hAnsi="Times New Roman" w:cs="Times New Roman"/>
          <w:b/>
          <w:sz w:val="24"/>
          <w:szCs w:val="24"/>
        </w:rPr>
        <w:t>Bachelor of Business Administration</w:t>
      </w:r>
      <w:r w:rsidR="00C94CD3" w:rsidRPr="00C94CD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94CD3">
        <w:rPr>
          <w:rFonts w:ascii="Times New Roman" w:hAnsi="Times New Roman" w:cs="Times New Roman"/>
          <w:i/>
          <w:sz w:val="24"/>
          <w:szCs w:val="24"/>
        </w:rPr>
        <w:tab/>
      </w:r>
      <w:r w:rsidR="00C94CD3" w:rsidRPr="001D3A03">
        <w:rPr>
          <w:rFonts w:ascii="Times New Roman" w:hAnsi="Times New Roman" w:cs="Times New Roman"/>
          <w:sz w:val="24"/>
          <w:szCs w:val="24"/>
        </w:rPr>
        <w:t>May 20</w:t>
      </w:r>
      <w:r w:rsidR="005A76F8" w:rsidRPr="001D3A03">
        <w:rPr>
          <w:rFonts w:ascii="Times New Roman" w:hAnsi="Times New Roman" w:cs="Times New Roman"/>
          <w:sz w:val="24"/>
          <w:szCs w:val="24"/>
        </w:rPr>
        <w:t>23</w:t>
      </w:r>
    </w:p>
    <w:p w14:paraId="5BB42D40" w14:textId="7EE5171C" w:rsidR="00266654" w:rsidRPr="00E50538" w:rsidRDefault="00C94CD3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: </w:t>
      </w:r>
      <w:r w:rsidR="00266654" w:rsidRPr="00F6603E">
        <w:rPr>
          <w:rFonts w:ascii="Times New Roman" w:hAnsi="Times New Roman" w:cs="Times New Roman"/>
          <w:b/>
          <w:sz w:val="24"/>
          <w:szCs w:val="24"/>
        </w:rPr>
        <w:t>Entrepreneurship</w:t>
      </w:r>
      <w:r w:rsidR="00085314" w:rsidRPr="00BE29AA">
        <w:rPr>
          <w:rFonts w:ascii="Times New Roman" w:hAnsi="Times New Roman"/>
        </w:rPr>
        <w:t xml:space="preserve"> | </w:t>
      </w:r>
      <w:r>
        <w:rPr>
          <w:rFonts w:ascii="Times New Roman" w:hAnsi="Times New Roman" w:cs="Times New Roman"/>
          <w:sz w:val="24"/>
          <w:szCs w:val="24"/>
        </w:rPr>
        <w:t>M</w:t>
      </w:r>
      <w:r w:rsidR="00266654">
        <w:rPr>
          <w:rFonts w:ascii="Times New Roman" w:hAnsi="Times New Roman" w:cs="Times New Roman"/>
          <w:sz w:val="24"/>
          <w:szCs w:val="24"/>
        </w:rPr>
        <w:t xml:space="preserve">inor: </w:t>
      </w:r>
      <w:r w:rsidR="00266654" w:rsidRPr="00F6603E">
        <w:rPr>
          <w:rFonts w:ascii="Times New Roman" w:hAnsi="Times New Roman" w:cs="Times New Roman"/>
          <w:b/>
          <w:sz w:val="24"/>
          <w:szCs w:val="24"/>
        </w:rPr>
        <w:t>Management</w:t>
      </w:r>
    </w:p>
    <w:p w14:paraId="2A38DFAC" w14:textId="58BDECFA" w:rsidR="00266654" w:rsidRDefault="0008531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jor GPA: 3.65</w:t>
      </w:r>
      <w:r w:rsidRPr="00BE29AA">
        <w:rPr>
          <w:rFonts w:ascii="Times New Roman" w:hAnsi="Times New Roman"/>
        </w:rPr>
        <w:t xml:space="preserve"> | </w:t>
      </w:r>
      <w:r w:rsidR="00266654">
        <w:rPr>
          <w:rFonts w:ascii="Times New Roman" w:hAnsi="Times New Roman" w:cs="Times New Roman"/>
          <w:sz w:val="24"/>
          <w:szCs w:val="24"/>
        </w:rPr>
        <w:t>Overall GPA: 3.34</w:t>
      </w:r>
    </w:p>
    <w:p w14:paraId="62E980C8" w14:textId="77777777" w:rsidR="00266654" w:rsidRPr="00775DE6" w:rsidRDefault="0026665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sz w:val="16"/>
          <w:szCs w:val="16"/>
        </w:rPr>
      </w:pPr>
    </w:p>
    <w:p w14:paraId="5D52D6BF" w14:textId="77777777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0538">
        <w:rPr>
          <w:rFonts w:ascii="Times New Roman" w:hAnsi="Times New Roman" w:cs="Times New Roman"/>
          <w:b/>
          <w:bCs/>
          <w:sz w:val="24"/>
          <w:szCs w:val="24"/>
        </w:rPr>
        <w:t>PROFESSIONAL EXPERIENCE</w:t>
      </w:r>
    </w:p>
    <w:p w14:paraId="4E05355A" w14:textId="0D94FD80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A76F8">
        <w:rPr>
          <w:rFonts w:ascii="Times New Roman" w:hAnsi="Times New Roman" w:cs="Times New Roman"/>
          <w:b/>
          <w:iCs/>
          <w:sz w:val="24"/>
          <w:szCs w:val="24"/>
        </w:rPr>
        <w:t>Business Development Intern</w:t>
      </w:r>
      <w:r w:rsidR="005A76F8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5A76F8" w:rsidRPr="005A76F8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5A76F8" w:rsidRPr="005A76F8">
        <w:rPr>
          <w:rFonts w:ascii="Times New Roman" w:hAnsi="Times New Roman" w:cs="Times New Roman"/>
          <w:sz w:val="24"/>
          <w:szCs w:val="24"/>
        </w:rPr>
        <w:t>May 2021 - Aug 2021</w:t>
      </w:r>
    </w:p>
    <w:p w14:paraId="38DCA0FA" w14:textId="2A6E3F82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5A76F8">
        <w:rPr>
          <w:rFonts w:ascii="Times New Roman" w:hAnsi="Times New Roman" w:cs="Times New Roman"/>
          <w:bCs/>
          <w:i/>
          <w:sz w:val="24"/>
          <w:szCs w:val="24"/>
        </w:rPr>
        <w:t>Center for International Business and Research</w:t>
      </w:r>
      <w:r w:rsidR="005A76F8" w:rsidRPr="005A76F8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5A76F8" w:rsidRPr="005A76F8">
        <w:rPr>
          <w:rFonts w:ascii="Times New Roman" w:hAnsi="Times New Roman" w:cs="Times New Roman"/>
          <w:i/>
          <w:sz w:val="24"/>
          <w:szCs w:val="24"/>
        </w:rPr>
        <w:t>Washington, DC</w:t>
      </w:r>
      <w:r w:rsidRPr="005A76F8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03186426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Researched cost variables from United Kingdom vendor and developed strategy and recommendation resulting in $20,000 annual savings</w:t>
      </w:r>
    </w:p>
    <w:p w14:paraId="59C6CAAA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Redesigned report analysis process incorporating automated system and reducing review time by 50% </w:t>
      </w:r>
    </w:p>
    <w:p w14:paraId="3A59B2D4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Pitched proposal to Board of Directors resulting in addition of two new profitable information products </w:t>
      </w:r>
    </w:p>
    <w:p w14:paraId="1E2E3C0B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Trained two office assistants on office operations and Microsoft Project software</w:t>
      </w:r>
    </w:p>
    <w:p w14:paraId="6EC24158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2D51B485" w14:textId="0B0D64FD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6F8">
        <w:rPr>
          <w:rFonts w:ascii="Times New Roman" w:hAnsi="Times New Roman" w:cs="Times New Roman"/>
          <w:iCs/>
          <w:sz w:val="24"/>
          <w:szCs w:val="24"/>
        </w:rPr>
        <w:t>Financial Management Intern</w:t>
      </w:r>
      <w:r w:rsidR="005A76F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A76F8">
        <w:rPr>
          <w:rFonts w:ascii="Times New Roman" w:hAnsi="Times New Roman" w:cs="Times New Roman"/>
          <w:iCs/>
          <w:sz w:val="24"/>
          <w:szCs w:val="24"/>
        </w:rPr>
        <w:tab/>
      </w:r>
      <w:r w:rsidR="005A76F8" w:rsidRPr="005A76F8">
        <w:rPr>
          <w:rFonts w:ascii="Times New Roman" w:hAnsi="Times New Roman" w:cs="Times New Roman"/>
          <w:sz w:val="24"/>
          <w:szCs w:val="24"/>
        </w:rPr>
        <w:t>Jan 20</w:t>
      </w:r>
      <w:r w:rsidR="005A76F8">
        <w:rPr>
          <w:rFonts w:ascii="Times New Roman" w:hAnsi="Times New Roman" w:cs="Times New Roman"/>
          <w:sz w:val="24"/>
          <w:szCs w:val="24"/>
        </w:rPr>
        <w:t>21</w:t>
      </w:r>
      <w:r w:rsidR="005A76F8" w:rsidRPr="005A76F8">
        <w:rPr>
          <w:rFonts w:ascii="Times New Roman" w:hAnsi="Times New Roman" w:cs="Times New Roman"/>
          <w:sz w:val="24"/>
          <w:szCs w:val="24"/>
        </w:rPr>
        <w:t xml:space="preserve"> - May 20</w:t>
      </w:r>
      <w:r w:rsidR="005A76F8">
        <w:rPr>
          <w:rFonts w:ascii="Times New Roman" w:hAnsi="Times New Roman" w:cs="Times New Roman"/>
          <w:sz w:val="24"/>
          <w:szCs w:val="24"/>
        </w:rPr>
        <w:t>21</w:t>
      </w:r>
    </w:p>
    <w:p w14:paraId="32872D5B" w14:textId="479EAC0C" w:rsidR="00266654" w:rsidRPr="00F6603E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F6603E">
        <w:rPr>
          <w:rFonts w:ascii="Times New Roman" w:hAnsi="Times New Roman" w:cs="Times New Roman"/>
          <w:bCs/>
          <w:i/>
          <w:sz w:val="24"/>
          <w:szCs w:val="24"/>
        </w:rPr>
        <w:t>MBL Transportation</w:t>
      </w:r>
      <w:r w:rsidR="005A76F8" w:rsidRPr="00F6603E">
        <w:rPr>
          <w:rFonts w:ascii="Times New Roman" w:hAnsi="Times New Roman" w:cs="Times New Roman"/>
          <w:bCs/>
          <w:i/>
          <w:sz w:val="24"/>
          <w:szCs w:val="24"/>
        </w:rPr>
        <w:t>,</w:t>
      </w:r>
      <w:r w:rsidR="005A76F8" w:rsidRPr="00F6603E">
        <w:rPr>
          <w:rFonts w:ascii="Times New Roman" w:hAnsi="Times New Roman" w:cs="Times New Roman"/>
          <w:i/>
          <w:sz w:val="24"/>
          <w:szCs w:val="24"/>
        </w:rPr>
        <w:t xml:space="preserve"> Daytona Beach, FL</w:t>
      </w:r>
      <w:r w:rsidRPr="00F6603E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06E3CA23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Created user-friendly database to organize supplier contracts, codes, serial numbers, union contracts, and information regarding truck and train parts</w:t>
      </w:r>
    </w:p>
    <w:p w14:paraId="6BCE5E87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Organized overseas purchase data in Microsoft Excel to receive correct amount of duty-drawback fees</w:t>
      </w:r>
    </w:p>
    <w:p w14:paraId="670D5BA0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Evaluated alloy costs, weights, and quantity and adjusted pricing and forecast, improving margin by 10% </w:t>
      </w:r>
    </w:p>
    <w:p w14:paraId="0680E943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Developed pricing models examining the impact of multiple assumptions to forecast future market trends</w:t>
      </w:r>
    </w:p>
    <w:p w14:paraId="1A81648B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70FADA9F" w14:textId="7C60EB6F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Real Estate Intern</w:t>
      </w:r>
      <w:r w:rsidR="005A76F8">
        <w:rPr>
          <w:rFonts w:ascii="Times New Roman" w:hAnsi="Times New Roman" w:cs="Times New Roman"/>
          <w:b/>
          <w:iCs/>
          <w:sz w:val="24"/>
          <w:szCs w:val="24"/>
        </w:rPr>
        <w:t xml:space="preserve">   </w:t>
      </w:r>
      <w:r w:rsidR="005A76F8" w:rsidRPr="005A76F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A76F8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                  </w:t>
      </w:r>
      <w:r w:rsidR="005A76F8" w:rsidRPr="005A76F8">
        <w:rPr>
          <w:rFonts w:ascii="Times New Roman" w:hAnsi="Times New Roman" w:cs="Times New Roman"/>
          <w:sz w:val="24"/>
          <w:szCs w:val="24"/>
        </w:rPr>
        <w:t>June 20</w:t>
      </w:r>
      <w:r w:rsidR="005A76F8">
        <w:rPr>
          <w:rFonts w:ascii="Times New Roman" w:hAnsi="Times New Roman" w:cs="Times New Roman"/>
          <w:sz w:val="24"/>
          <w:szCs w:val="24"/>
        </w:rPr>
        <w:t>20</w:t>
      </w:r>
      <w:r w:rsidR="005A76F8" w:rsidRPr="005A76F8">
        <w:rPr>
          <w:rFonts w:ascii="Times New Roman" w:hAnsi="Times New Roman" w:cs="Times New Roman"/>
          <w:sz w:val="24"/>
          <w:szCs w:val="24"/>
        </w:rPr>
        <w:t xml:space="preserve"> - Aug 20</w:t>
      </w:r>
      <w:r w:rsidR="005A76F8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b/>
          <w:iCs/>
          <w:sz w:val="24"/>
          <w:szCs w:val="24"/>
        </w:rPr>
        <w:tab/>
      </w:r>
      <w:r w:rsidRPr="00E5053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2A1F374" w14:textId="30A8617E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5A76F8">
        <w:rPr>
          <w:rFonts w:ascii="Times New Roman" w:hAnsi="Times New Roman" w:cs="Times New Roman"/>
          <w:bCs/>
          <w:i/>
          <w:sz w:val="24"/>
          <w:szCs w:val="24"/>
        </w:rPr>
        <w:t>LendingTree</w:t>
      </w:r>
      <w:r w:rsidR="005A76F8" w:rsidRPr="005A76F8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5A76F8" w:rsidRPr="005A76F8">
        <w:rPr>
          <w:rFonts w:ascii="Times New Roman" w:hAnsi="Times New Roman" w:cs="Times New Roman"/>
          <w:i/>
          <w:sz w:val="24"/>
          <w:szCs w:val="24"/>
        </w:rPr>
        <w:t>Charlotte, NC</w:t>
      </w:r>
      <w:r w:rsidRPr="005A76F8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7A05A658" w14:textId="387BA3E0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Examined and prepared projected employee growth reports for strategic planning of company’s future </w:t>
      </w:r>
      <w:r w:rsidR="00775DE6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E50538">
        <w:rPr>
          <w:rFonts w:ascii="Times New Roman" w:hAnsi="Times New Roman" w:cs="Times New Roman"/>
          <w:sz w:val="24"/>
          <w:szCs w:val="24"/>
        </w:rPr>
        <w:t>real estate and space needs</w:t>
      </w:r>
    </w:p>
    <w:p w14:paraId="45CB6BD0" w14:textId="77777777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Researched local and national markets to strategically position organization’s real estate division</w:t>
      </w:r>
    </w:p>
    <w:p w14:paraId="27F3EF7E" w14:textId="77777777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Attended daily sales meetings with financial and commercial real estate analysts and department heads </w:t>
      </w:r>
    </w:p>
    <w:p w14:paraId="543781F3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7081248F" w14:textId="77777777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MPUS INVOLVEMENT &amp;</w:t>
      </w:r>
      <w:r w:rsidRPr="00E50538">
        <w:rPr>
          <w:rFonts w:ascii="Times New Roman" w:hAnsi="Times New Roman" w:cs="Times New Roman"/>
          <w:b/>
          <w:bCs/>
          <w:sz w:val="24"/>
          <w:szCs w:val="24"/>
        </w:rPr>
        <w:t xml:space="preserve"> MEMBERSHIPS</w:t>
      </w:r>
    </w:p>
    <w:p w14:paraId="3659D7B9" w14:textId="3BE4BC15" w:rsidR="005A76F8" w:rsidRPr="00893063" w:rsidRDefault="005A76F8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i/>
          <w:sz w:val="24"/>
          <w:szCs w:val="24"/>
        </w:rPr>
      </w:pPr>
      <w:r w:rsidRPr="00893063">
        <w:rPr>
          <w:rFonts w:ascii="Times New Roman" w:hAnsi="Times New Roman" w:cs="Times New Roman"/>
          <w:bCs/>
          <w:i/>
          <w:sz w:val="24"/>
          <w:szCs w:val="24"/>
        </w:rPr>
        <w:t>Stetson University, DeLand, FL</w:t>
      </w:r>
    </w:p>
    <w:p w14:paraId="207C0EE2" w14:textId="77777777" w:rsidR="005A76F8" w:rsidRPr="005A76F8" w:rsidRDefault="005A76F8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0"/>
          <w:szCs w:val="10"/>
        </w:rPr>
      </w:pPr>
    </w:p>
    <w:p w14:paraId="1CB3BA67" w14:textId="6857C38F" w:rsidR="00266654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F6603E">
        <w:rPr>
          <w:rFonts w:ascii="Times New Roman" w:hAnsi="Times New Roman" w:cs="Times New Roman"/>
          <w:b/>
          <w:iCs/>
          <w:sz w:val="24"/>
          <w:szCs w:val="24"/>
        </w:rPr>
        <w:t>Team Lead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F6603E">
        <w:rPr>
          <w:rFonts w:ascii="Times New Roman" w:hAnsi="Times New Roman" w:cs="Times New Roman"/>
          <w:iCs/>
          <w:sz w:val="24"/>
          <w:szCs w:val="24"/>
        </w:rPr>
        <w:t>Feb 20</w:t>
      </w:r>
      <w:r w:rsidR="005A76F8" w:rsidRPr="00F6603E">
        <w:rPr>
          <w:rFonts w:ascii="Times New Roman" w:hAnsi="Times New Roman" w:cs="Times New Roman"/>
          <w:iCs/>
          <w:sz w:val="24"/>
          <w:szCs w:val="24"/>
        </w:rPr>
        <w:t>20</w:t>
      </w:r>
      <w:r w:rsidR="00F6603E">
        <w:rPr>
          <w:rFonts w:ascii="Times New Roman" w:hAnsi="Times New Roman" w:cs="Times New Roman"/>
          <w:iCs/>
          <w:sz w:val="24"/>
          <w:szCs w:val="24"/>
        </w:rPr>
        <w:t xml:space="preserve"> - </w:t>
      </w:r>
      <w:r w:rsidRPr="00F6603E">
        <w:rPr>
          <w:rFonts w:ascii="Times New Roman" w:hAnsi="Times New Roman" w:cs="Times New Roman"/>
          <w:iCs/>
          <w:sz w:val="24"/>
          <w:szCs w:val="24"/>
        </w:rPr>
        <w:t>Present</w:t>
      </w:r>
    </w:p>
    <w:p w14:paraId="4D25A590" w14:textId="77777777" w:rsidR="00F6603E" w:rsidRPr="00F6603E" w:rsidRDefault="00F6603E" w:rsidP="00F6603E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F6603E">
        <w:rPr>
          <w:rFonts w:ascii="Times New Roman" w:hAnsi="Times New Roman" w:cs="Times New Roman"/>
          <w:bCs/>
          <w:i/>
          <w:sz w:val="24"/>
          <w:szCs w:val="24"/>
        </w:rPr>
        <w:t xml:space="preserve">Entrepreneurship Competition </w:t>
      </w:r>
      <w:bookmarkStart w:id="0" w:name="_GoBack"/>
      <w:bookmarkEnd w:id="0"/>
      <w:r w:rsidRPr="00F6603E">
        <w:rPr>
          <w:rFonts w:ascii="Times New Roman" w:hAnsi="Times New Roman" w:cs="Times New Roman"/>
          <w:bCs/>
          <w:i/>
          <w:sz w:val="24"/>
          <w:szCs w:val="24"/>
        </w:rPr>
        <w:t>Team</w:t>
      </w:r>
      <w:r w:rsidRPr="00F6603E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3602BA84" w14:textId="23CCF5D5" w:rsidR="00266654" w:rsidRPr="00345D4F" w:rsidRDefault="00266654" w:rsidP="00266654">
      <w:pPr>
        <w:pStyle w:val="ListParagraph"/>
        <w:numPr>
          <w:ilvl w:val="0"/>
          <w:numId w:val="5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Le</w:t>
      </w:r>
      <w:r w:rsidR="00EE438E" w:rsidRPr="00345D4F">
        <w:rPr>
          <w:rFonts w:ascii="Times New Roman" w:hAnsi="Times New Roman" w:cs="Times New Roman"/>
          <w:sz w:val="24"/>
          <w:szCs w:val="24"/>
        </w:rPr>
        <w:t>a</w:t>
      </w:r>
      <w:r w:rsidRPr="00345D4F">
        <w:rPr>
          <w:rFonts w:ascii="Times New Roman" w:hAnsi="Times New Roman" w:cs="Times New Roman"/>
          <w:sz w:val="24"/>
          <w:szCs w:val="24"/>
        </w:rPr>
        <w:t xml:space="preserve">d pitch development and practice sessions for </w:t>
      </w:r>
      <w:proofErr w:type="gramStart"/>
      <w:r w:rsidRPr="00345D4F">
        <w:rPr>
          <w:rFonts w:ascii="Times New Roman" w:hAnsi="Times New Roman" w:cs="Times New Roman"/>
          <w:sz w:val="24"/>
          <w:szCs w:val="24"/>
        </w:rPr>
        <w:t>five member</w:t>
      </w:r>
      <w:proofErr w:type="gramEnd"/>
      <w:r w:rsidRPr="00345D4F">
        <w:rPr>
          <w:rFonts w:ascii="Times New Roman" w:hAnsi="Times New Roman" w:cs="Times New Roman"/>
          <w:sz w:val="24"/>
          <w:szCs w:val="24"/>
        </w:rPr>
        <w:t xml:space="preserve"> team competing throughout Florida</w:t>
      </w:r>
    </w:p>
    <w:p w14:paraId="21BA1D2A" w14:textId="57AA2525" w:rsidR="00266654" w:rsidRPr="00345D4F" w:rsidRDefault="00266654" w:rsidP="00266654">
      <w:pPr>
        <w:pStyle w:val="ListParagraph"/>
        <w:numPr>
          <w:ilvl w:val="0"/>
          <w:numId w:val="5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Implement a for-profit student marketing organization to generate revenue for local homeless shelter</w:t>
      </w:r>
    </w:p>
    <w:p w14:paraId="7BFDAB79" w14:textId="77777777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47913968" w14:textId="25B514C1" w:rsidR="00266654" w:rsidRPr="00F6603E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6603E">
        <w:rPr>
          <w:rFonts w:ascii="Times New Roman" w:hAnsi="Times New Roman" w:cs="Times New Roman"/>
          <w:b/>
          <w:sz w:val="24"/>
          <w:szCs w:val="24"/>
        </w:rPr>
        <w:t>Committee Chair</w:t>
      </w:r>
      <w:r w:rsidRPr="00F6603E">
        <w:rPr>
          <w:rFonts w:ascii="Times New Roman" w:hAnsi="Times New Roman" w:cs="Times New Roman"/>
          <w:sz w:val="24"/>
          <w:szCs w:val="24"/>
        </w:rPr>
        <w:tab/>
        <w:t>Aug 20</w:t>
      </w:r>
      <w:r w:rsidR="005A76F8" w:rsidRPr="00F6603E">
        <w:rPr>
          <w:rFonts w:ascii="Times New Roman" w:hAnsi="Times New Roman" w:cs="Times New Roman"/>
          <w:sz w:val="24"/>
          <w:szCs w:val="24"/>
        </w:rPr>
        <w:t>19</w:t>
      </w:r>
      <w:r w:rsidR="00F6603E">
        <w:rPr>
          <w:rFonts w:ascii="Times New Roman" w:hAnsi="Times New Roman" w:cs="Times New Roman"/>
          <w:sz w:val="24"/>
          <w:szCs w:val="24"/>
        </w:rPr>
        <w:t xml:space="preserve"> - </w:t>
      </w:r>
      <w:r w:rsidRPr="00F6603E">
        <w:rPr>
          <w:rFonts w:ascii="Times New Roman" w:hAnsi="Times New Roman" w:cs="Times New Roman"/>
          <w:sz w:val="24"/>
          <w:szCs w:val="24"/>
        </w:rPr>
        <w:t>Present</w:t>
      </w:r>
    </w:p>
    <w:p w14:paraId="6A616443" w14:textId="03E5CAFD" w:rsidR="00F6603E" w:rsidRPr="00345D4F" w:rsidRDefault="00F6603E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F6603E">
        <w:rPr>
          <w:rFonts w:ascii="Times New Roman" w:hAnsi="Times New Roman" w:cs="Times New Roman"/>
          <w:bCs/>
          <w:sz w:val="24"/>
          <w:szCs w:val="24"/>
        </w:rPr>
        <w:t>Entrepreneurial Group</w:t>
      </w:r>
    </w:p>
    <w:p w14:paraId="295412DD" w14:textId="492A5C86" w:rsidR="00266654" w:rsidRPr="00345D4F" w:rsidRDefault="00266654" w:rsidP="00266654">
      <w:pPr>
        <w:pStyle w:val="ListParagraph"/>
        <w:numPr>
          <w:ilvl w:val="0"/>
          <w:numId w:val="4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Develop and disseminate electronic and print promotional material to advertise organization events</w:t>
      </w:r>
    </w:p>
    <w:p w14:paraId="19647816" w14:textId="08AEFE80" w:rsidR="00266654" w:rsidRPr="00345D4F" w:rsidRDefault="00266654" w:rsidP="00266654">
      <w:pPr>
        <w:pStyle w:val="ListParagraph"/>
        <w:numPr>
          <w:ilvl w:val="0"/>
          <w:numId w:val="4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Maintain organization website using</w:t>
      </w:r>
      <w:r w:rsidR="00EE438E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Pr="00345D4F">
        <w:rPr>
          <w:rFonts w:ascii="Times New Roman" w:hAnsi="Times New Roman" w:cs="Times New Roman"/>
          <w:sz w:val="24"/>
          <w:szCs w:val="24"/>
        </w:rPr>
        <w:t>Wix and respond to email inquir</w:t>
      </w:r>
      <w:r w:rsidR="004B2025" w:rsidRPr="00345D4F">
        <w:rPr>
          <w:rFonts w:ascii="Times New Roman" w:hAnsi="Times New Roman" w:cs="Times New Roman"/>
          <w:sz w:val="24"/>
          <w:szCs w:val="24"/>
        </w:rPr>
        <w:t>i</w:t>
      </w:r>
      <w:r w:rsidRPr="00345D4F">
        <w:rPr>
          <w:rFonts w:ascii="Times New Roman" w:hAnsi="Times New Roman" w:cs="Times New Roman"/>
          <w:sz w:val="24"/>
          <w:szCs w:val="24"/>
        </w:rPr>
        <w:t>es</w:t>
      </w:r>
    </w:p>
    <w:p w14:paraId="3E5FA8A0" w14:textId="77777777" w:rsidR="00266654" w:rsidRPr="00345D4F" w:rsidRDefault="00266654" w:rsidP="00266654">
      <w:pPr>
        <w:pStyle w:val="ListParagraph"/>
        <w:tabs>
          <w:tab w:val="right" w:pos="108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16"/>
          <w:szCs w:val="16"/>
        </w:rPr>
      </w:pPr>
    </w:p>
    <w:p w14:paraId="76D4EAA6" w14:textId="77777777" w:rsidR="00266654" w:rsidRPr="00345D4F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345D4F">
        <w:rPr>
          <w:rFonts w:ascii="Times New Roman" w:hAnsi="Times New Roman" w:cs="Times New Roman"/>
          <w:b/>
          <w:bCs/>
          <w:sz w:val="24"/>
          <w:szCs w:val="24"/>
        </w:rPr>
        <w:t>SKILLS</w:t>
      </w:r>
    </w:p>
    <w:p w14:paraId="613ACB0E" w14:textId="0D215EC6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Computer:</w:t>
      </w:r>
      <w:r w:rsidR="00775DE6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="0000378C" w:rsidRPr="00345D4F">
        <w:rPr>
          <w:rFonts w:ascii="Times New Roman" w:hAnsi="Times New Roman" w:cs="Times New Roman"/>
          <w:sz w:val="24"/>
          <w:szCs w:val="24"/>
        </w:rPr>
        <w:t xml:space="preserve">Microsoft </w:t>
      </w:r>
      <w:r w:rsidR="00775DE6" w:rsidRPr="00345D4F">
        <w:rPr>
          <w:rFonts w:ascii="Times New Roman" w:hAnsi="Times New Roman" w:cs="Times New Roman"/>
          <w:sz w:val="24"/>
          <w:szCs w:val="24"/>
        </w:rPr>
        <w:t>Excel, P</w:t>
      </w:r>
      <w:r w:rsidRPr="00345D4F">
        <w:rPr>
          <w:rFonts w:ascii="Times New Roman" w:hAnsi="Times New Roman" w:cs="Times New Roman"/>
          <w:sz w:val="24"/>
          <w:szCs w:val="24"/>
        </w:rPr>
        <w:t>owerPoint, Project, Access</w:t>
      </w:r>
      <w:r w:rsidR="0000378C" w:rsidRPr="00345D4F">
        <w:rPr>
          <w:rFonts w:ascii="Times New Roman" w:hAnsi="Times New Roman" w:cs="Times New Roman"/>
          <w:sz w:val="24"/>
          <w:szCs w:val="24"/>
        </w:rPr>
        <w:t>;</w:t>
      </w:r>
      <w:r w:rsidRPr="00345D4F">
        <w:rPr>
          <w:rFonts w:ascii="Times New Roman" w:hAnsi="Times New Roman" w:cs="Times New Roman"/>
          <w:sz w:val="24"/>
          <w:szCs w:val="24"/>
        </w:rPr>
        <w:t xml:space="preserve"> Prezi</w:t>
      </w:r>
    </w:p>
    <w:p w14:paraId="278CAF87" w14:textId="2D2C9BF8" w:rsidR="00897287" w:rsidRPr="00FB2220" w:rsidRDefault="00266654" w:rsidP="00FB22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Language: Fluent in Spanish, Con</w:t>
      </w:r>
      <w:r w:rsidR="00085314" w:rsidRPr="00345D4F">
        <w:rPr>
          <w:rFonts w:ascii="Times New Roman" w:hAnsi="Times New Roman" w:cs="Times New Roman"/>
          <w:sz w:val="24"/>
          <w:szCs w:val="24"/>
        </w:rPr>
        <w:t>versational Portuguese and</w:t>
      </w:r>
      <w:r w:rsidRPr="00345D4F">
        <w:rPr>
          <w:rFonts w:ascii="Times New Roman" w:hAnsi="Times New Roman" w:cs="Times New Roman"/>
          <w:sz w:val="24"/>
          <w:szCs w:val="24"/>
        </w:rPr>
        <w:t xml:space="preserve"> French</w:t>
      </w:r>
    </w:p>
    <w:sectPr w:rsidR="00897287" w:rsidRPr="00FB2220" w:rsidSect="00817E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521C78"/>
    <w:multiLevelType w:val="hybridMultilevel"/>
    <w:tmpl w:val="D5E07996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D323C08"/>
    <w:multiLevelType w:val="hybridMultilevel"/>
    <w:tmpl w:val="9656D068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829EC"/>
    <w:multiLevelType w:val="hybridMultilevel"/>
    <w:tmpl w:val="1AD60C20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C7F36E4"/>
    <w:multiLevelType w:val="hybridMultilevel"/>
    <w:tmpl w:val="FE88761C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AF4F07"/>
    <w:multiLevelType w:val="hybridMultilevel"/>
    <w:tmpl w:val="C14AB6BC"/>
    <w:lvl w:ilvl="0" w:tplc="41D61A5C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K2MDMxMTU1NbBU0lEKTi0uzszPAykwrgUAsOhGbCwAAAA="/>
  </w:docVars>
  <w:rsids>
    <w:rsidRoot w:val="00266654"/>
    <w:rsid w:val="0000378C"/>
    <w:rsid w:val="00060C8D"/>
    <w:rsid w:val="00085314"/>
    <w:rsid w:val="001D3A03"/>
    <w:rsid w:val="00206F28"/>
    <w:rsid w:val="00266654"/>
    <w:rsid w:val="00345D4F"/>
    <w:rsid w:val="004120B8"/>
    <w:rsid w:val="004B2025"/>
    <w:rsid w:val="005A76F8"/>
    <w:rsid w:val="0063281C"/>
    <w:rsid w:val="006A647D"/>
    <w:rsid w:val="00775DE6"/>
    <w:rsid w:val="00893063"/>
    <w:rsid w:val="00897287"/>
    <w:rsid w:val="00996E05"/>
    <w:rsid w:val="00BA548C"/>
    <w:rsid w:val="00C869D8"/>
    <w:rsid w:val="00C94CD3"/>
    <w:rsid w:val="00DD65E9"/>
    <w:rsid w:val="00E52F23"/>
    <w:rsid w:val="00EE438E"/>
    <w:rsid w:val="00F6603E"/>
    <w:rsid w:val="00FB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ADFC74"/>
  <w14:defaultImageDpi w14:val="300"/>
  <w15:docId w15:val="{5CE249A8-2759-4258-A662-30355D2A4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65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6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665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66654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A7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@stetson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421FBC-D787-4F2A-BCD6-8DE59037F2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9DF2F6-F18F-4FBA-8248-3942CC463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1EC3F-2981-45FA-8B84-0F40B686E89B}">
  <ds:schemaRefs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e9b37aed-9d06-4d4b-8f99-199b1e286a59"/>
    <ds:schemaRef ds:uri="http://schemas.microsoft.com/office/infopath/2007/PartnerControls"/>
    <ds:schemaRef ds:uri="7bffef3d-7610-4f59-8987-7bdb42203c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4</cp:revision>
  <dcterms:created xsi:type="dcterms:W3CDTF">2021-05-26T18:21:00Z</dcterms:created>
  <dcterms:modified xsi:type="dcterms:W3CDTF">2021-06-22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